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523CA1" w14:textId="6154F11B" w:rsidR="00C600DE" w:rsidRDefault="003F4B42">
      <w:pPr>
        <w:rPr>
          <w:b/>
          <w:bCs/>
          <w:sz w:val="28"/>
          <w:szCs w:val="28"/>
        </w:rPr>
      </w:pPr>
      <w:r w:rsidRPr="003F4B42">
        <w:rPr>
          <w:b/>
          <w:bCs/>
          <w:sz w:val="28"/>
          <w:szCs w:val="28"/>
        </w:rPr>
        <w:t xml:space="preserve">                                                    </w:t>
      </w:r>
      <w:r w:rsidRPr="003F4B42">
        <w:rPr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25A0A8" wp14:editId="2AB0F48C">
                <wp:simplePos x="0" y="0"/>
                <wp:positionH relativeFrom="column">
                  <wp:posOffset>1171575</wp:posOffset>
                </wp:positionH>
                <wp:positionV relativeFrom="paragraph">
                  <wp:posOffset>485774</wp:posOffset>
                </wp:positionV>
                <wp:extent cx="2533650" cy="866775"/>
                <wp:effectExtent l="0" t="0" r="19050" b="28575"/>
                <wp:wrapNone/>
                <wp:docPr id="1" name="Flowchart: Proces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0" cy="86677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40A7F0" w14:textId="63B6FFF9" w:rsidR="00C600DE" w:rsidRDefault="00C600DE" w:rsidP="003F4B4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Assessed for eligibility</w:t>
                            </w:r>
                          </w:p>
                          <w:p w14:paraId="7E86E592" w14:textId="5B2D0B56" w:rsidR="00C600DE" w:rsidRPr="003F4B42" w:rsidRDefault="00C600DE" w:rsidP="003F4B4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(n=64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25A0A8" id="_x0000_t109" coordsize="21600,21600" o:spt="109" path="m,l,21600r21600,l21600,xe">
                <v:stroke joinstyle="miter"/>
                <v:path gradientshapeok="t" o:connecttype="rect"/>
              </v:shapetype>
              <v:shape id="Flowchart: Process 1" o:spid="_x0000_s1026" type="#_x0000_t109" style="position:absolute;margin-left:92.25pt;margin-top:38.25pt;width:199.5pt;height:6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" fillcolor="black [3200]" strokecolor="black [1600]" strokeweight="1pt">
                <v:textbox>
                  <w:txbxContent>
                    <w:p w14:paraId="1240A7F0" w14:textId="63B6FFF9" w:rsidR="00C600DE" w:rsidRDefault="00C600DE" w:rsidP="003F4B42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Assessed for eligibility</w:t>
                      </w:r>
                    </w:p>
                    <w:p w14:paraId="7E86E592" w14:textId="5B2D0B56" w:rsidR="00C600DE" w:rsidRPr="003F4B42" w:rsidRDefault="00C600DE" w:rsidP="003F4B42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(n=64)</w:t>
                      </w:r>
                    </w:p>
                  </w:txbxContent>
                </v:textbox>
              </v:shape>
            </w:pict>
          </mc:Fallback>
        </mc:AlternateContent>
      </w:r>
      <w:r w:rsidRPr="003F4B42">
        <w:rPr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628890" wp14:editId="22AAC0D5">
                <wp:simplePos x="0" y="0"/>
                <wp:positionH relativeFrom="column">
                  <wp:posOffset>2343150</wp:posOffset>
                </wp:positionH>
                <wp:positionV relativeFrom="paragraph">
                  <wp:posOffset>2305050</wp:posOffset>
                </wp:positionV>
                <wp:extent cx="847725" cy="1905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7725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02DB83" id="Straight Connector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4.5pt,181.5pt" to="251.25pt,18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 w:rsidRPr="003F4B42">
        <w:rPr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563FD4A" wp14:editId="14B152F3">
                <wp:simplePos x="0" y="0"/>
                <wp:positionH relativeFrom="column">
                  <wp:posOffset>2295525</wp:posOffset>
                </wp:positionH>
                <wp:positionV relativeFrom="paragraph">
                  <wp:posOffset>1371600</wp:posOffset>
                </wp:positionV>
                <wp:extent cx="38100" cy="238125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8100" cy="23812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138668" id="Straight Connector 4" o:spid="_x0000_s1026" style="position:absolute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0.75pt,108pt" to="183.75pt,29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Pr="003F4B42">
        <w:rPr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F0C148" wp14:editId="7CA8C5A6">
                <wp:simplePos x="0" y="0"/>
                <wp:positionH relativeFrom="margin">
                  <wp:posOffset>3228976</wp:posOffset>
                </wp:positionH>
                <wp:positionV relativeFrom="paragraph">
                  <wp:posOffset>1685925</wp:posOffset>
                </wp:positionV>
                <wp:extent cx="2476500" cy="1057275"/>
                <wp:effectExtent l="0" t="0" r="19050" b="28575"/>
                <wp:wrapNone/>
                <wp:docPr id="2" name="Flowchart: Proces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0" cy="105727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2BEBA0" w14:textId="5FA0C42B" w:rsidR="00C600DE" w:rsidRDefault="00C600DE" w:rsidP="003F4B4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Excluded for not meeting the inclusion criteria</w:t>
                            </w:r>
                          </w:p>
                          <w:p w14:paraId="35929929" w14:textId="4BA54F15" w:rsidR="00C600DE" w:rsidRDefault="00C600DE" w:rsidP="003F4B4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Cormack-</w:t>
                            </w:r>
                            <w:proofErr w:type="spellStart"/>
                            <w:r>
                              <w:rPr>
                                <w:lang w:val="en-GB"/>
                              </w:rPr>
                              <w:t>Lehane</w:t>
                            </w:r>
                            <w:proofErr w:type="spellEnd"/>
                            <w:r>
                              <w:rPr>
                                <w:lang w:val="en-GB"/>
                              </w:rPr>
                              <w:t xml:space="preserve"> glottis view&lt; 2b</w:t>
                            </w:r>
                          </w:p>
                          <w:p w14:paraId="1FD7C880" w14:textId="3B14833F" w:rsidR="00C600DE" w:rsidRPr="003F4B42" w:rsidRDefault="00C600DE" w:rsidP="003F4B4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(n=34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0C148" id="Flowchart: Process 2" o:spid="_x0000_s1027" type="#_x0000_t109" style="position:absolute;margin-left:254.25pt;margin-top:132.75pt;width:195pt;height:83.2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" fillcolor="black [3200]" strokecolor="black [1600]" strokeweight="1pt">
                <v:textbox>
                  <w:txbxContent>
                    <w:p w14:paraId="3F2BEBA0" w14:textId="5FA0C42B" w:rsidR="00C600DE" w:rsidRDefault="00C600DE" w:rsidP="003F4B42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Excluded for not meeting the inclusion criteria</w:t>
                      </w:r>
                    </w:p>
                    <w:p w14:paraId="35929929" w14:textId="4BA54F15" w:rsidR="00C600DE" w:rsidRDefault="00C600DE" w:rsidP="003F4B42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Cormack-</w:t>
                      </w:r>
                      <w:proofErr w:type="spellStart"/>
                      <w:r>
                        <w:rPr>
                          <w:lang w:val="en-GB"/>
                        </w:rPr>
                        <w:t>Lehane</w:t>
                      </w:r>
                      <w:proofErr w:type="spellEnd"/>
                      <w:r>
                        <w:rPr>
                          <w:lang w:val="en-GB"/>
                        </w:rPr>
                        <w:t xml:space="preserve"> glottis view&lt; 2b</w:t>
                      </w:r>
                    </w:p>
                    <w:p w14:paraId="1FD7C880" w14:textId="3B14833F" w:rsidR="00C600DE" w:rsidRPr="003F4B42" w:rsidRDefault="00C600DE" w:rsidP="003F4B42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(n=34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F44">
        <w:rPr>
          <w:b/>
          <w:bCs/>
          <w:sz w:val="28"/>
          <w:szCs w:val="28"/>
        </w:rPr>
        <w:t>Flow diagram</w:t>
      </w:r>
      <w:r w:rsidR="000F6440">
        <w:rPr>
          <w:b/>
          <w:bCs/>
          <w:sz w:val="28"/>
          <w:szCs w:val="28"/>
        </w:rPr>
        <w:t xml:space="preserve">- </w:t>
      </w:r>
      <w:bookmarkStart w:id="0" w:name="_GoBack"/>
      <w:bookmarkEnd w:id="0"/>
      <w:r w:rsidR="000F6440">
        <w:rPr>
          <w:b/>
          <w:bCs/>
          <w:sz w:val="28"/>
          <w:szCs w:val="28"/>
        </w:rPr>
        <w:t>within-person trial</w:t>
      </w:r>
    </w:p>
    <w:p w14:paraId="5418B633" w14:textId="53129F83" w:rsidR="003F4B42" w:rsidRPr="003F4B42" w:rsidRDefault="003F4B42" w:rsidP="003F4B42">
      <w:pPr>
        <w:rPr>
          <w:sz w:val="28"/>
          <w:szCs w:val="28"/>
        </w:rPr>
      </w:pPr>
    </w:p>
    <w:p w14:paraId="0C7E4E64" w14:textId="64921816" w:rsidR="003F4B42" w:rsidRPr="003F4B42" w:rsidRDefault="003F4B42" w:rsidP="003F4B42">
      <w:pPr>
        <w:rPr>
          <w:sz w:val="28"/>
          <w:szCs w:val="28"/>
        </w:rPr>
      </w:pPr>
    </w:p>
    <w:p w14:paraId="53B2E1F4" w14:textId="10931EF1" w:rsidR="003F4B42" w:rsidRPr="003F4B42" w:rsidRDefault="003F4B42" w:rsidP="003F4B42">
      <w:pPr>
        <w:rPr>
          <w:sz w:val="28"/>
          <w:szCs w:val="28"/>
        </w:rPr>
      </w:pPr>
    </w:p>
    <w:p w14:paraId="7716BA18" w14:textId="3DEE33EA" w:rsidR="003F4B42" w:rsidRPr="003F4B42" w:rsidRDefault="003F4B42" w:rsidP="003F4B42">
      <w:pPr>
        <w:rPr>
          <w:sz w:val="28"/>
          <w:szCs w:val="28"/>
        </w:rPr>
      </w:pPr>
    </w:p>
    <w:p w14:paraId="764A61F6" w14:textId="1E9CFEEC" w:rsidR="003F4B42" w:rsidRDefault="003F4B42" w:rsidP="003F4B42">
      <w:pPr>
        <w:rPr>
          <w:b/>
          <w:bCs/>
          <w:sz w:val="28"/>
          <w:szCs w:val="28"/>
        </w:rPr>
      </w:pPr>
    </w:p>
    <w:p w14:paraId="07EC7496" w14:textId="2169A743" w:rsidR="003F4B42" w:rsidRDefault="003F4B42" w:rsidP="003F4B42">
      <w:pPr>
        <w:rPr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F4CA5F5" wp14:editId="70562E9B">
                <wp:simplePos x="0" y="0"/>
                <wp:positionH relativeFrom="column">
                  <wp:posOffset>1971674</wp:posOffset>
                </wp:positionH>
                <wp:positionV relativeFrom="paragraph">
                  <wp:posOffset>1795146</wp:posOffset>
                </wp:positionV>
                <wp:extent cx="542925" cy="895350"/>
                <wp:effectExtent l="0" t="0" r="2857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2925" cy="895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89C10A" id="Straight Connector 10" o:spid="_x0000_s1026" style="position:absolute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5.25pt,141.35pt" to="198pt,2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890E49" wp14:editId="74E9CD66">
                <wp:simplePos x="0" y="0"/>
                <wp:positionH relativeFrom="column">
                  <wp:posOffset>2686049</wp:posOffset>
                </wp:positionH>
                <wp:positionV relativeFrom="paragraph">
                  <wp:posOffset>1795145</wp:posOffset>
                </wp:positionV>
                <wp:extent cx="371475" cy="933450"/>
                <wp:effectExtent l="0" t="0" r="2857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1475" cy="9334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6A0678" id="Straight Connector 9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1.5pt,141.35pt" to="240.75pt,2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BA0D80C" wp14:editId="46B6B875">
                <wp:simplePos x="0" y="0"/>
                <wp:positionH relativeFrom="column">
                  <wp:posOffset>1466850</wp:posOffset>
                </wp:positionH>
                <wp:positionV relativeFrom="paragraph">
                  <wp:posOffset>1204595</wp:posOffset>
                </wp:positionV>
                <wp:extent cx="2533650" cy="581025"/>
                <wp:effectExtent l="0" t="0" r="19050" b="28575"/>
                <wp:wrapNone/>
                <wp:docPr id="6" name="Flowchart: Proces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0" cy="58102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25712E" w14:textId="57125A98" w:rsidR="00C600DE" w:rsidRPr="003F4B42" w:rsidRDefault="00C600DE" w:rsidP="003F4B4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Randomized (n=3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A0D80C" id="Flowchart: Process 6" o:spid="_x0000_s1028" type="#_x0000_t109" style="position:absolute;margin-left:115.5pt;margin-top:94.85pt;width:199.5pt;height:45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" fillcolor="black [3200]" strokecolor="black [1600]" strokeweight="1pt">
                <v:textbox>
                  <w:txbxContent>
                    <w:p w14:paraId="3625712E" w14:textId="57125A98" w:rsidR="00C600DE" w:rsidRPr="003F4B42" w:rsidRDefault="00C600DE" w:rsidP="003F4B42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Randomized (n=30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E8EBA55" wp14:editId="7F7B634A">
                <wp:simplePos x="0" y="0"/>
                <wp:positionH relativeFrom="column">
                  <wp:posOffset>2952750</wp:posOffset>
                </wp:positionH>
                <wp:positionV relativeFrom="paragraph">
                  <wp:posOffset>2519045</wp:posOffset>
                </wp:positionV>
                <wp:extent cx="1228725" cy="1304925"/>
                <wp:effectExtent l="0" t="0" r="28575" b="28575"/>
                <wp:wrapNone/>
                <wp:docPr id="8" name="Flowchart: Proces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130492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DA36F6" w14:textId="39D627F3" w:rsidR="00C600DE" w:rsidRDefault="00C600DE" w:rsidP="003F4B4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Allocated to intubation with the rigid tube</w:t>
                            </w:r>
                          </w:p>
                          <w:p w14:paraId="67C77B07" w14:textId="6D0E9ACE" w:rsidR="00C600DE" w:rsidRPr="003F4B42" w:rsidRDefault="00C600DE" w:rsidP="003F4B4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(n=3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8EBA55" id="Flowchart: Process 8" o:spid="_x0000_s1029" type="#_x0000_t109" style="position:absolute;margin-left:232.5pt;margin-top:198.35pt;width:96.75pt;height:102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" fillcolor="black [3200]" strokecolor="black [1600]" strokeweight="1pt">
                <v:textbox>
                  <w:txbxContent>
                    <w:p w14:paraId="65DA36F6" w14:textId="39D627F3" w:rsidR="00C600DE" w:rsidRDefault="00C600DE" w:rsidP="003F4B42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Allocated to intubation with the rigid tube</w:t>
                      </w:r>
                    </w:p>
                    <w:p w14:paraId="67C77B07" w14:textId="6D0E9ACE" w:rsidR="00C600DE" w:rsidRPr="003F4B42" w:rsidRDefault="00C600DE" w:rsidP="003F4B42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(n=30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8"/>
          <w:szCs w:val="28"/>
        </w:rPr>
        <w:t>Enrollment</w:t>
      </w:r>
    </w:p>
    <w:p w14:paraId="796C729D" w14:textId="5075E061" w:rsidR="003F4B42" w:rsidRPr="003F4B42" w:rsidRDefault="003F4B42" w:rsidP="003F4B42">
      <w:pPr>
        <w:rPr>
          <w:sz w:val="28"/>
          <w:szCs w:val="28"/>
        </w:rPr>
      </w:pPr>
    </w:p>
    <w:p w14:paraId="552DC014" w14:textId="572EAD1C" w:rsidR="003F4B42" w:rsidRPr="003F4B42" w:rsidRDefault="003F4B42" w:rsidP="003F4B42">
      <w:pPr>
        <w:rPr>
          <w:sz w:val="28"/>
          <w:szCs w:val="28"/>
        </w:rPr>
      </w:pPr>
    </w:p>
    <w:p w14:paraId="34B3EFF4" w14:textId="760922E1" w:rsidR="003F4B42" w:rsidRPr="003F4B42" w:rsidRDefault="003F4B42" w:rsidP="003F4B42">
      <w:pPr>
        <w:rPr>
          <w:sz w:val="28"/>
          <w:szCs w:val="28"/>
        </w:rPr>
      </w:pPr>
    </w:p>
    <w:p w14:paraId="578BF744" w14:textId="2F99CA57" w:rsidR="003F4B42" w:rsidRPr="003F4B42" w:rsidRDefault="003F4B42" w:rsidP="003F4B42">
      <w:pPr>
        <w:rPr>
          <w:sz w:val="28"/>
          <w:szCs w:val="28"/>
        </w:rPr>
      </w:pPr>
    </w:p>
    <w:p w14:paraId="39F42EE4" w14:textId="67B7BF03" w:rsidR="003F4B42" w:rsidRPr="003F4B42" w:rsidRDefault="003F4B42" w:rsidP="003F4B42">
      <w:pPr>
        <w:rPr>
          <w:sz w:val="28"/>
          <w:szCs w:val="28"/>
        </w:rPr>
      </w:pPr>
    </w:p>
    <w:p w14:paraId="0F27BC4C" w14:textId="026F59CC" w:rsidR="003F4B42" w:rsidRPr="003F4B42" w:rsidRDefault="003F4B42" w:rsidP="003F4B42">
      <w:pPr>
        <w:rPr>
          <w:sz w:val="28"/>
          <w:szCs w:val="28"/>
        </w:rPr>
      </w:pPr>
    </w:p>
    <w:p w14:paraId="04D4A4B4" w14:textId="6D427ADF" w:rsidR="003F4B42" w:rsidRDefault="003F4B42" w:rsidP="003F4B42">
      <w:pPr>
        <w:rPr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0BDAC38" wp14:editId="709D638F">
                <wp:simplePos x="0" y="0"/>
                <wp:positionH relativeFrom="column">
                  <wp:posOffset>876300</wp:posOffset>
                </wp:positionH>
                <wp:positionV relativeFrom="paragraph">
                  <wp:posOffset>168275</wp:posOffset>
                </wp:positionV>
                <wp:extent cx="1343025" cy="1304925"/>
                <wp:effectExtent l="0" t="0" r="28575" b="28575"/>
                <wp:wrapNone/>
                <wp:docPr id="7" name="Flowchart: Proces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130492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CF4A81" w14:textId="21CEC6D3" w:rsidR="00C600DE" w:rsidRDefault="00C600DE" w:rsidP="003F4B4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Allocated to conventional laryngoscopy</w:t>
                            </w:r>
                          </w:p>
                          <w:p w14:paraId="14AE5D0E" w14:textId="2C304219" w:rsidR="00C600DE" w:rsidRPr="003F4B42" w:rsidRDefault="00C600DE" w:rsidP="003F4B4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(n=3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DAC38" id="Flowchart: Process 7" o:spid="_x0000_s1030" type="#_x0000_t109" style="position:absolute;margin-left:69pt;margin-top:13.25pt;width:105.75pt;height:102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" fillcolor="black [3200]" strokecolor="black [1600]" strokeweight="1pt">
                <v:textbox>
                  <w:txbxContent>
                    <w:p w14:paraId="0DCF4A81" w14:textId="21CEC6D3" w:rsidR="00C600DE" w:rsidRDefault="00C600DE" w:rsidP="003F4B42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Allocated to conventional laryngoscopy</w:t>
                      </w:r>
                    </w:p>
                    <w:p w14:paraId="14AE5D0E" w14:textId="2C304219" w:rsidR="00C600DE" w:rsidRPr="003F4B42" w:rsidRDefault="00C600DE" w:rsidP="003F4B42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(n=30)</w:t>
                      </w:r>
                    </w:p>
                  </w:txbxContent>
                </v:textbox>
              </v:shape>
            </w:pict>
          </mc:Fallback>
        </mc:AlternateContent>
      </w:r>
    </w:p>
    <w:p w14:paraId="01EE98E2" w14:textId="552B0C58" w:rsidR="003F4B42" w:rsidRDefault="003F4B42" w:rsidP="003F4B42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579F06C" wp14:editId="359C2C0B">
                <wp:simplePos x="0" y="0"/>
                <wp:positionH relativeFrom="column">
                  <wp:posOffset>962025</wp:posOffset>
                </wp:positionH>
                <wp:positionV relativeFrom="paragraph">
                  <wp:posOffset>1680210</wp:posOffset>
                </wp:positionV>
                <wp:extent cx="914400" cy="1047750"/>
                <wp:effectExtent l="0" t="0" r="19050" b="19050"/>
                <wp:wrapNone/>
                <wp:docPr id="11" name="Flowchart: Proces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104775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B61E5A" w14:textId="4306221F" w:rsidR="00C600DE" w:rsidRDefault="00C600DE" w:rsidP="003F4B4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Lost to follow-up</w:t>
                            </w:r>
                          </w:p>
                          <w:p w14:paraId="5D57E982" w14:textId="0B8FD093" w:rsidR="00C600DE" w:rsidRPr="003F4B42" w:rsidRDefault="00C600DE" w:rsidP="003F4B4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(n=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79F06C" id="Flowchart: Process 11" o:spid="_x0000_s1031" type="#_x0000_t109" style="position:absolute;margin-left:75.75pt;margin-top:132.3pt;width:1in;height:82.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" fillcolor="black [3200]" strokecolor="black [1600]" strokeweight="1pt">
                <v:textbox>
                  <w:txbxContent>
                    <w:p w14:paraId="39B61E5A" w14:textId="4306221F" w:rsidR="00C600DE" w:rsidRDefault="00C600DE" w:rsidP="003F4B42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Lost to follow-up</w:t>
                      </w:r>
                    </w:p>
                    <w:p w14:paraId="5D57E982" w14:textId="0B8FD093" w:rsidR="00C600DE" w:rsidRPr="003F4B42" w:rsidRDefault="00C600DE" w:rsidP="003F4B42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(n=0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8"/>
          <w:szCs w:val="28"/>
        </w:rPr>
        <w:t>Allocation</w:t>
      </w:r>
    </w:p>
    <w:p w14:paraId="65CACD7A" w14:textId="3039AE58" w:rsidR="003F4B42" w:rsidRPr="003F4B42" w:rsidRDefault="003F4B42" w:rsidP="003F4B42">
      <w:pPr>
        <w:rPr>
          <w:sz w:val="28"/>
          <w:szCs w:val="28"/>
        </w:rPr>
      </w:pPr>
    </w:p>
    <w:p w14:paraId="2FE22476" w14:textId="119D8914" w:rsidR="003F4B42" w:rsidRPr="003F4B42" w:rsidRDefault="003F4B42" w:rsidP="003F4B42">
      <w:pPr>
        <w:rPr>
          <w:sz w:val="28"/>
          <w:szCs w:val="28"/>
        </w:rPr>
      </w:pPr>
    </w:p>
    <w:p w14:paraId="63A07F4F" w14:textId="4E48AA97" w:rsidR="003F4B42" w:rsidRPr="003F4B42" w:rsidRDefault="003F4B42" w:rsidP="003F4B42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4C53E6B" wp14:editId="23BDD92F">
                <wp:simplePos x="0" y="0"/>
                <wp:positionH relativeFrom="column">
                  <wp:posOffset>3495675</wp:posOffset>
                </wp:positionH>
                <wp:positionV relativeFrom="paragraph">
                  <wp:posOffset>148590</wp:posOffset>
                </wp:positionV>
                <wp:extent cx="0" cy="542925"/>
                <wp:effectExtent l="0" t="0" r="38100" b="28575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29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3F3F9D" id="Straight Connector 14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5.25pt,11.7pt" to="275.25pt,5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DDAA5A7" wp14:editId="6EC139D6">
                <wp:simplePos x="0" y="0"/>
                <wp:positionH relativeFrom="column">
                  <wp:posOffset>1485900</wp:posOffset>
                </wp:positionH>
                <wp:positionV relativeFrom="paragraph">
                  <wp:posOffset>129540</wp:posOffset>
                </wp:positionV>
                <wp:extent cx="9525" cy="657225"/>
                <wp:effectExtent l="0" t="0" r="28575" b="2857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6572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F462E3" id="Straight Connector 13" o:spid="_x0000_s1026" style="position:absolute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7pt,10.2pt" to="117.75pt,6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14:paraId="15C39E03" w14:textId="1CA45CE0" w:rsidR="003F4B42" w:rsidRPr="003F4B42" w:rsidRDefault="003F4B42" w:rsidP="003F4B42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92A5BD6" wp14:editId="599B1B35">
                <wp:simplePos x="0" y="0"/>
                <wp:positionH relativeFrom="column">
                  <wp:posOffset>3076575</wp:posOffset>
                </wp:positionH>
                <wp:positionV relativeFrom="paragraph">
                  <wp:posOffset>308610</wp:posOffset>
                </wp:positionV>
                <wp:extent cx="914400" cy="1057275"/>
                <wp:effectExtent l="0" t="0" r="19050" b="28575"/>
                <wp:wrapNone/>
                <wp:docPr id="12" name="Flowchart: Proces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105727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CC7700" w14:textId="113F3102" w:rsidR="00C600DE" w:rsidRDefault="00C600DE" w:rsidP="003F4B4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Lost to follow-up </w:t>
                            </w:r>
                          </w:p>
                          <w:p w14:paraId="4047CBB4" w14:textId="1FE1E418" w:rsidR="00C600DE" w:rsidRPr="003F4B42" w:rsidRDefault="00C600DE" w:rsidP="003F4B4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(n=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2A5BD6" id="Flowchart: Process 12" o:spid="_x0000_s1032" type="#_x0000_t109" style="position:absolute;margin-left:242.25pt;margin-top:24.3pt;width:1in;height:83.2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" fillcolor="black [3200]" strokecolor="black [1600]" strokeweight="1pt">
                <v:textbox>
                  <w:txbxContent>
                    <w:p w14:paraId="7BCC7700" w14:textId="113F3102" w:rsidR="00C600DE" w:rsidRDefault="00C600DE" w:rsidP="003F4B42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Lost to follow-up </w:t>
                      </w:r>
                    </w:p>
                    <w:p w14:paraId="4047CBB4" w14:textId="1FE1E418" w:rsidR="00C600DE" w:rsidRPr="003F4B42" w:rsidRDefault="00C600DE" w:rsidP="003F4B42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(n=1)</w:t>
                      </w:r>
                    </w:p>
                  </w:txbxContent>
                </v:textbox>
              </v:shape>
            </w:pict>
          </mc:Fallback>
        </mc:AlternateContent>
      </w:r>
    </w:p>
    <w:p w14:paraId="4AB87B15" w14:textId="19924D18" w:rsidR="003F4B42" w:rsidRDefault="003F4B42" w:rsidP="003F4B42">
      <w:pPr>
        <w:rPr>
          <w:sz w:val="28"/>
          <w:szCs w:val="28"/>
        </w:rPr>
      </w:pPr>
    </w:p>
    <w:p w14:paraId="74AEE966" w14:textId="1DF2DE34" w:rsidR="003F4B42" w:rsidRDefault="003F4B42" w:rsidP="003F4B42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C882EB8" wp14:editId="2813E2DC">
                <wp:simplePos x="0" y="0"/>
                <wp:positionH relativeFrom="column">
                  <wp:posOffset>3038475</wp:posOffset>
                </wp:positionH>
                <wp:positionV relativeFrom="paragraph">
                  <wp:posOffset>1170305</wp:posOffset>
                </wp:positionV>
                <wp:extent cx="914400" cy="790575"/>
                <wp:effectExtent l="0" t="0" r="19050" b="28575"/>
                <wp:wrapNone/>
                <wp:docPr id="16" name="Flowchart: Proces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79057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89CAD4" w14:textId="354A661B" w:rsidR="00C600DE" w:rsidRDefault="00C600DE" w:rsidP="003F4B4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proofErr w:type="spellStart"/>
                            <w:r>
                              <w:rPr>
                                <w:lang w:val="en-GB"/>
                              </w:rPr>
                              <w:t>Analyzed</w:t>
                            </w:r>
                            <w:proofErr w:type="spellEnd"/>
                          </w:p>
                          <w:p w14:paraId="023BE4E4" w14:textId="346F0347" w:rsidR="00C600DE" w:rsidRPr="003F4B42" w:rsidRDefault="00C600DE" w:rsidP="003F4B4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(n=29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882EB8" id="Flowchart: Process 16" o:spid="_x0000_s1033" type="#_x0000_t109" style="position:absolute;margin-left:239.25pt;margin-top:92.15pt;width:1in;height:62.2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" fillcolor="black [3200]" strokecolor="black [1600]" strokeweight="1pt">
                <v:textbox>
                  <w:txbxContent>
                    <w:p w14:paraId="1089CAD4" w14:textId="354A661B" w:rsidR="00C600DE" w:rsidRDefault="00C600DE" w:rsidP="003F4B42">
                      <w:pPr>
                        <w:jc w:val="center"/>
                        <w:rPr>
                          <w:lang w:val="en-GB"/>
                        </w:rPr>
                      </w:pPr>
                      <w:proofErr w:type="spellStart"/>
                      <w:r>
                        <w:rPr>
                          <w:lang w:val="en-GB"/>
                        </w:rPr>
                        <w:t>Analyzed</w:t>
                      </w:r>
                      <w:proofErr w:type="spellEnd"/>
                    </w:p>
                    <w:p w14:paraId="023BE4E4" w14:textId="346F0347" w:rsidR="00C600DE" w:rsidRPr="003F4B42" w:rsidRDefault="00C600DE" w:rsidP="003F4B42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(n=29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A5C0687" wp14:editId="1132CB5B">
                <wp:simplePos x="0" y="0"/>
                <wp:positionH relativeFrom="column">
                  <wp:posOffset>981075</wp:posOffset>
                </wp:positionH>
                <wp:positionV relativeFrom="paragraph">
                  <wp:posOffset>1160780</wp:posOffset>
                </wp:positionV>
                <wp:extent cx="914400" cy="819150"/>
                <wp:effectExtent l="0" t="0" r="19050" b="19050"/>
                <wp:wrapNone/>
                <wp:docPr id="15" name="Flowchart: Proces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81915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972720" w14:textId="14980B67" w:rsidR="00C600DE" w:rsidRDefault="00C600DE" w:rsidP="003F4B4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proofErr w:type="spellStart"/>
                            <w:r>
                              <w:rPr>
                                <w:lang w:val="en-GB"/>
                              </w:rPr>
                              <w:t>Analyzed</w:t>
                            </w:r>
                            <w:proofErr w:type="spellEnd"/>
                          </w:p>
                          <w:p w14:paraId="27FA24F8" w14:textId="6FBB4A16" w:rsidR="00C600DE" w:rsidRPr="003F4B42" w:rsidRDefault="00C600DE" w:rsidP="003F4B4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(n=3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5C0687" id="Flowchart: Process 15" o:spid="_x0000_s1034" type="#_x0000_t109" style="position:absolute;margin-left:77.25pt;margin-top:91.4pt;width:1in;height:64.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" fillcolor="black [3200]" strokecolor="black [1600]" strokeweight="1pt">
                <v:textbox>
                  <w:txbxContent>
                    <w:p w14:paraId="61972720" w14:textId="14980B67" w:rsidR="00C600DE" w:rsidRDefault="00C600DE" w:rsidP="003F4B42">
                      <w:pPr>
                        <w:jc w:val="center"/>
                        <w:rPr>
                          <w:lang w:val="en-GB"/>
                        </w:rPr>
                      </w:pPr>
                      <w:proofErr w:type="spellStart"/>
                      <w:r>
                        <w:rPr>
                          <w:lang w:val="en-GB"/>
                        </w:rPr>
                        <w:t>Analyzed</w:t>
                      </w:r>
                      <w:proofErr w:type="spellEnd"/>
                    </w:p>
                    <w:p w14:paraId="27FA24F8" w14:textId="6FBB4A16" w:rsidR="00C600DE" w:rsidRPr="003F4B42" w:rsidRDefault="00C600DE" w:rsidP="003F4B42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(n=30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8"/>
          <w:szCs w:val="28"/>
        </w:rPr>
        <w:t>Follow-up</w:t>
      </w:r>
    </w:p>
    <w:p w14:paraId="094320EC" w14:textId="6F52C1C4" w:rsidR="003F4B42" w:rsidRPr="003F4B42" w:rsidRDefault="003F4B42" w:rsidP="003F4B42">
      <w:pPr>
        <w:rPr>
          <w:sz w:val="28"/>
          <w:szCs w:val="28"/>
        </w:rPr>
      </w:pPr>
    </w:p>
    <w:p w14:paraId="54E079B5" w14:textId="42A9F82F" w:rsidR="003F4B42" w:rsidRPr="003F4B42" w:rsidRDefault="003F4B42" w:rsidP="003F4B42">
      <w:pPr>
        <w:rPr>
          <w:sz w:val="28"/>
          <w:szCs w:val="28"/>
        </w:rPr>
      </w:pPr>
    </w:p>
    <w:p w14:paraId="0DA2FE57" w14:textId="41040C39" w:rsidR="003F4B42" w:rsidRDefault="003F4B42" w:rsidP="003F4B42">
      <w:pPr>
        <w:rPr>
          <w:sz w:val="28"/>
          <w:szCs w:val="28"/>
        </w:rPr>
      </w:pPr>
    </w:p>
    <w:p w14:paraId="5355BE86" w14:textId="729529D1" w:rsidR="003F4B42" w:rsidRPr="003F4B42" w:rsidRDefault="003F4B42" w:rsidP="003F4B42">
      <w:pPr>
        <w:rPr>
          <w:sz w:val="28"/>
          <w:szCs w:val="28"/>
        </w:rPr>
      </w:pPr>
      <w:r>
        <w:rPr>
          <w:sz w:val="28"/>
          <w:szCs w:val="28"/>
        </w:rPr>
        <w:t>Analysis</w:t>
      </w:r>
    </w:p>
    <w:sectPr w:rsidR="003F4B42" w:rsidRPr="003F4B42" w:rsidSect="003F4B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zAwNjE3sTQwNbJQ0lEKTi0uzszPAykwrAUAs/P3zSwAAAA="/>
  </w:docVars>
  <w:rsids>
    <w:rsidRoot w:val="003F4B42"/>
    <w:rsid w:val="000F6440"/>
    <w:rsid w:val="00176371"/>
    <w:rsid w:val="003F4B42"/>
    <w:rsid w:val="0056480B"/>
    <w:rsid w:val="00AE5657"/>
    <w:rsid w:val="00C600DE"/>
    <w:rsid w:val="00CA3F44"/>
    <w:rsid w:val="00CD385D"/>
    <w:rsid w:val="00E82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667F7"/>
  <w15:chartTrackingRefBased/>
  <w15:docId w15:val="{F5A3B043-E2EA-4787-9253-5FB761A74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8</TotalTime>
  <Pages>1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in marchis</dc:creator>
  <cp:keywords/>
  <dc:description/>
  <cp:lastModifiedBy>florin marchis</cp:lastModifiedBy>
  <cp:revision>4</cp:revision>
  <dcterms:created xsi:type="dcterms:W3CDTF">2020-03-30T19:27:00Z</dcterms:created>
  <dcterms:modified xsi:type="dcterms:W3CDTF">2020-04-01T04:58:00Z</dcterms:modified>
</cp:coreProperties>
</file>